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3B493893" w:rsidR="008060A9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 xml:space="preserve">Nancy </w:t>
      </w:r>
      <w:proofErr w:type="spellStart"/>
      <w:r w:rsidRPr="00FA1C1C">
        <w:rPr>
          <w:rFonts w:cstheme="minorHAnsi"/>
          <w:b/>
          <w:bCs/>
          <w:color w:val="CC00FF"/>
          <w:sz w:val="28"/>
          <w:szCs w:val="28"/>
        </w:rPr>
        <w:t>Fujikado</w:t>
      </w:r>
      <w:proofErr w:type="spellEnd"/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448F7A54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5219AD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5219AD">
        <w:rPr>
          <w:rFonts w:cstheme="minorHAnsi"/>
          <w:highlight w:val="green"/>
        </w:rPr>
        <w:t xml:space="preserve">README.md must </w:t>
      </w:r>
      <w:proofErr w:type="gramStart"/>
      <w:r w:rsidRPr="005219AD">
        <w:rPr>
          <w:rFonts w:cstheme="minorHAnsi"/>
          <w:highlight w:val="green"/>
        </w:rPr>
        <w:t>include:</w:t>
      </w:r>
      <w:proofErr w:type="gramEnd"/>
      <w:r w:rsidRPr="005219AD">
        <w:rPr>
          <w:rFonts w:cstheme="minorHAnsi"/>
          <w:highlight w:val="green"/>
        </w:rPr>
        <w:t xml:space="preserve"> Description of the communication and protocols</w:t>
      </w:r>
    </w:p>
    <w:p w14:paraId="2562EE56" w14:textId="6DF5D20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86531B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green"/>
        </w:rPr>
      </w:pPr>
      <w:r w:rsidRPr="0086531B">
        <w:rPr>
          <w:rFonts w:cstheme="minorHAnsi"/>
          <w:highlight w:val="green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proofErr w:type="gramStart"/>
      <w:r w:rsidRPr="00FA1C1C">
        <w:rPr>
          <w:rFonts w:cstheme="minorHAnsi"/>
          <w:highlight w:val="yellow"/>
        </w:rPr>
        <w:t>Outputs</w:t>
      </w:r>
      <w:proofErr w:type="gramEnd"/>
      <w:r w:rsidRPr="00FA1C1C">
        <w:rPr>
          <w:rFonts w:cstheme="minorHAnsi"/>
          <w:highlight w:val="yellow"/>
        </w:rPr>
        <w:t xml:space="preserve">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FA1C1C" w:rsidRDefault="005B138F" w:rsidP="005B138F">
      <w:pPr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lastRenderedPageBreak/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2FD1FA1D" w14:textId="1D58A1CF" w:rsidR="005B138F" w:rsidRPr="0086531B" w:rsidRDefault="0086531B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2574E44F" w14:textId="77777777" w:rsidR="005B138F" w:rsidRPr="00761EDB" w:rsidRDefault="005B138F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color w:val="CC00FF"/>
        </w:rPr>
      </w:pPr>
      <w:r w:rsidRPr="00761EDB">
        <w:rPr>
          <w:rFonts w:cstheme="minorHAnsi"/>
          <w:color w:val="CC00FF"/>
        </w:rPr>
        <w:t>Get a Lowes API and investigate what it can do</w:t>
      </w:r>
    </w:p>
    <w:p w14:paraId="10675FE7" w14:textId="50DB0BD8" w:rsidR="005B138F" w:rsidRPr="00761EDB" w:rsidRDefault="005B138F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color w:val="CC00FF"/>
        </w:rPr>
      </w:pPr>
      <w:r w:rsidRPr="00761EDB">
        <w:rPr>
          <w:rFonts w:cstheme="minorHAnsi"/>
          <w:color w:val="CC00FF"/>
        </w:rPr>
        <w:t>Gather product IDs from Lowes website</w:t>
      </w:r>
    </w:p>
    <w:p w14:paraId="7E622D44" w14:textId="14CF0E1D" w:rsidR="0086531B" w:rsidRPr="00761EDB" w:rsidRDefault="0086531B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color w:val="CC00FF"/>
        </w:rPr>
      </w:pPr>
      <w:r w:rsidRPr="00761EDB">
        <w:rPr>
          <w:rFonts w:cstheme="minorHAnsi"/>
          <w:color w:val="CC00FF"/>
        </w:rPr>
        <w:t>Look into creating a git hub io</w:t>
      </w:r>
    </w:p>
    <w:p w14:paraId="6CB8F94A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6508130D" w14:textId="0A835DFA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1 to 10/18:</w:t>
      </w:r>
    </w:p>
    <w:p w14:paraId="26E8732D" w14:textId="58EBF3FF" w:rsidR="00B4588C" w:rsidRPr="00325D8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color w:val="00B0F0"/>
        </w:rPr>
      </w:pPr>
      <w:r w:rsidRPr="00325D8A">
        <w:rPr>
          <w:rFonts w:cstheme="minorHAnsi"/>
          <w:color w:val="00B0F0"/>
        </w:rPr>
        <w:t>Refactor code to grab data from Lowe’s site</w:t>
      </w:r>
    </w:p>
    <w:p w14:paraId="6EFC5CB8" w14:textId="5D6B40F3" w:rsidR="00C747A4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325D8A">
        <w:rPr>
          <w:rFonts w:cstheme="minorHAnsi"/>
          <w:highlight w:val="green"/>
        </w:rPr>
        <w:t>Create database schema</w:t>
      </w:r>
      <w:r w:rsidR="00325D8A">
        <w:rPr>
          <w:rFonts w:cstheme="minorHAnsi"/>
          <w:highlight w:val="green"/>
        </w:rPr>
        <w:t xml:space="preserve"> (See “</w:t>
      </w:r>
      <w:proofErr w:type="spellStart"/>
      <w:r w:rsidR="00325D8A">
        <w:rPr>
          <w:rFonts w:cstheme="minorHAnsi"/>
          <w:highlight w:val="green"/>
        </w:rPr>
        <w:t>Estimator_Scehma.sql</w:t>
      </w:r>
      <w:proofErr w:type="spellEnd"/>
      <w:r w:rsidR="00325D8A">
        <w:rPr>
          <w:rFonts w:cstheme="minorHAnsi"/>
          <w:highlight w:val="green"/>
        </w:rPr>
        <w:t>)</w:t>
      </w:r>
    </w:p>
    <w:p w14:paraId="6CE4B454" w14:textId="770C0180" w:rsidR="00B4588C" w:rsidRPr="00761EDB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color w:val="00B0F0"/>
        </w:rPr>
      </w:pPr>
      <w:r w:rsidRPr="00761EDB">
        <w:rPr>
          <w:rFonts w:cstheme="minorHAnsi"/>
          <w:color w:val="00B0F0"/>
        </w:rPr>
        <w:t xml:space="preserve">Research </w:t>
      </w:r>
      <w:r w:rsidR="008060A9" w:rsidRPr="00761EDB">
        <w:rPr>
          <w:rFonts w:cstheme="minorHAnsi"/>
          <w:color w:val="00B0F0"/>
        </w:rPr>
        <w:t>web scraping a third site and get necessary data for third web scraping site</w:t>
      </w:r>
    </w:p>
    <w:p w14:paraId="6C4A4D7B" w14:textId="5910A13A" w:rsidR="00B4588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color w:val="00B0F0"/>
        </w:rPr>
      </w:pPr>
      <w:r w:rsidRPr="00761EDB">
        <w:rPr>
          <w:rFonts w:cstheme="minorHAnsi"/>
          <w:color w:val="00B0F0"/>
        </w:rPr>
        <w:t>Add VBA drop down menus to estimator sheet</w:t>
      </w:r>
    </w:p>
    <w:p w14:paraId="6E0604C3" w14:textId="27D87B74" w:rsidR="00761EDB" w:rsidRPr="00761EDB" w:rsidRDefault="00761EDB" w:rsidP="00761EDB">
      <w:pPr>
        <w:pStyle w:val="ListParagraph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761EDB">
        <w:rPr>
          <w:rFonts w:cstheme="minorHAnsi"/>
          <w:highlight w:val="green"/>
        </w:rPr>
        <w:t>Create Estimator Worksheet Framework</w:t>
      </w:r>
    </w:p>
    <w:p w14:paraId="2D55E7A7" w14:textId="6F90E888" w:rsidR="00B4588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Fine tune worksheet and website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5E3DA92D" w:rsidR="00AF0FEC" w:rsidRPr="00FA1C1C" w:rsidRDefault="00AF0FE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8 to 10/25:</w:t>
      </w:r>
    </w:p>
    <w:p w14:paraId="7E900760" w14:textId="46492964" w:rsidR="00AF0FE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Discuss presentation structure</w:t>
      </w:r>
    </w:p>
    <w:p w14:paraId="7FC5CC8C" w14:textId="2CE9EAAA" w:rsidR="0086531B" w:rsidRPr="0086531B" w:rsidRDefault="0086531B" w:rsidP="0086531B">
      <w:pPr>
        <w:pStyle w:val="ListParagraph"/>
        <w:numPr>
          <w:ilvl w:val="0"/>
          <w:numId w:val="4"/>
        </w:numPr>
        <w:spacing w:line="276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Get a web host domain</w:t>
      </w:r>
    </w:p>
    <w:p w14:paraId="5D73D59F" w14:textId="24308F1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Power Point</w:t>
      </w:r>
    </w:p>
    <w:p w14:paraId="75EED460" w14:textId="1FF4D42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regression analysis</w:t>
      </w:r>
    </w:p>
    <w:p w14:paraId="5CC6CB23" w14:textId="77AA66EF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Visualizations</w:t>
      </w:r>
    </w:p>
    <w:p w14:paraId="2113C14F" w14:textId="29BCBFAB" w:rsidR="00B4588C" w:rsidRPr="00FA1C1C" w:rsidRDefault="00B4588C" w:rsidP="007D30E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2"/>
  </w:num>
  <w:num w:numId="3" w16cid:durableId="1957516721">
    <w:abstractNumId w:val="8"/>
  </w:num>
  <w:num w:numId="4" w16cid:durableId="2112816482">
    <w:abstractNumId w:val="2"/>
  </w:num>
  <w:num w:numId="5" w16cid:durableId="1664817514">
    <w:abstractNumId w:val="9"/>
  </w:num>
  <w:num w:numId="6" w16cid:durableId="1700930779">
    <w:abstractNumId w:val="10"/>
  </w:num>
  <w:num w:numId="7" w16cid:durableId="757407614">
    <w:abstractNumId w:val="14"/>
  </w:num>
  <w:num w:numId="8" w16cid:durableId="1638141299">
    <w:abstractNumId w:val="4"/>
  </w:num>
  <w:num w:numId="9" w16cid:durableId="1850875905">
    <w:abstractNumId w:val="3"/>
  </w:num>
  <w:num w:numId="10" w16cid:durableId="714351425">
    <w:abstractNumId w:val="5"/>
  </w:num>
  <w:num w:numId="11" w16cid:durableId="895582185">
    <w:abstractNumId w:val="13"/>
  </w:num>
  <w:num w:numId="12" w16cid:durableId="2034190761">
    <w:abstractNumId w:val="1"/>
  </w:num>
  <w:num w:numId="13" w16cid:durableId="595020159">
    <w:abstractNumId w:val="11"/>
  </w:num>
  <w:num w:numId="14" w16cid:durableId="615068516">
    <w:abstractNumId w:val="7"/>
  </w:num>
  <w:num w:numId="15" w16cid:durableId="544370983">
    <w:abstractNumId w:val="6"/>
  </w:num>
  <w:num w:numId="16" w16cid:durableId="1946227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NKgFACLVBDUtAAAA"/>
  </w:docVars>
  <w:rsids>
    <w:rsidRoot w:val="00EF49D0"/>
    <w:rsid w:val="00071FA2"/>
    <w:rsid w:val="00076D63"/>
    <w:rsid w:val="00080E8D"/>
    <w:rsid w:val="000A4853"/>
    <w:rsid w:val="00210A7F"/>
    <w:rsid w:val="002F1F3E"/>
    <w:rsid w:val="00325D8A"/>
    <w:rsid w:val="003B2D66"/>
    <w:rsid w:val="005219AD"/>
    <w:rsid w:val="005B138F"/>
    <w:rsid w:val="00722107"/>
    <w:rsid w:val="00761EDB"/>
    <w:rsid w:val="007C4BF8"/>
    <w:rsid w:val="007D30E5"/>
    <w:rsid w:val="008060A9"/>
    <w:rsid w:val="0086531B"/>
    <w:rsid w:val="008B36C7"/>
    <w:rsid w:val="00AF0FEC"/>
    <w:rsid w:val="00B4588C"/>
    <w:rsid w:val="00C43A43"/>
    <w:rsid w:val="00C747A4"/>
    <w:rsid w:val="00D11340"/>
    <w:rsid w:val="00D4541E"/>
    <w:rsid w:val="00EF49D0"/>
    <w:rsid w:val="00F06C3E"/>
    <w:rsid w:val="00FA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8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4</cp:revision>
  <dcterms:created xsi:type="dcterms:W3CDTF">2022-10-05T18:37:00Z</dcterms:created>
  <dcterms:modified xsi:type="dcterms:W3CDTF">2022-10-14T02:21:00Z</dcterms:modified>
</cp:coreProperties>
</file>